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2FD8C6A3" w:rsidR="002B75C0" w:rsidRPr="00B2001C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 (16)</w:t>
            </w: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024F709D" w:rsidR="002B75C0" w:rsidRPr="00B2001C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(7)</w:t>
            </w: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B2001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6AD82" w14:textId="775597B6" w:rsidR="00E00AC8" w:rsidRPr="00B2001C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9.5.2) (1)</w:t>
            </w:r>
          </w:p>
          <w:p w14:paraId="70EB4E35" w14:textId="6CB54BAE" w:rsidR="00E00AC8" w:rsidRPr="00B2001C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 (7)</w:t>
            </w:r>
          </w:p>
          <w:p w14:paraId="1C34E82C" w14:textId="279312B5" w:rsidR="00E00AC8" w:rsidRPr="00B2001C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2A491955" w:rsidR="002B75C0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)</w:t>
            </w: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6A4AB058" w14:textId="77777777" w:rsidR="002B75C0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  <w:p w14:paraId="1084F2BE" w14:textId="77777777" w:rsidR="00341B7E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11, 9.23) (3)</w:t>
            </w:r>
          </w:p>
          <w:p w14:paraId="7AD70D47" w14:textId="5D0657A1" w:rsidR="00341B7E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</w:t>
            </w:r>
            <w:r w:rsidR="00341B7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9.18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341B7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)</w:t>
            </w:r>
          </w:p>
          <w:p w14:paraId="58457262" w14:textId="75315562" w:rsidR="00341B7E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E441BD" w14:textId="1C5FBD69" w:rsidR="00E00AC8" w:rsidDel="00CA550A" w:rsidRDefault="00E00AC8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2" w:author="Andy Bennett" w:date="2024-05-31T04:31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3" w:author="Andy Bennett" w:date="2024-05-31T04:31:00Z">
              <w:r w:rsidRPr="00AC3AFF" w:rsidDel="00CA550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FS_MASSS (19.13)</w:delText>
              </w:r>
              <w:r w:rsidR="00A04C16" w:rsidDel="00CA550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(2</w:delText>
              </w:r>
              <w:r w:rsidDel="00CA550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), </w:delText>
              </w:r>
            </w:del>
          </w:p>
          <w:p w14:paraId="51D814CA" w14:textId="1937CBAE" w:rsidR="00E00AC8" w:rsidRDefault="00E00AC8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4" w:author="Andy Bennett" w:date="2024-05-31T04:31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  <w:p w14:paraId="1FF235C5" w14:textId="31B72C2F" w:rsidR="00CA550A" w:rsidRDefault="00CA550A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5" w:author="Andy Bennett" w:date="2024-05-31T04:31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MASSS (19.13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2), </w:t>
              </w:r>
            </w:ins>
          </w:p>
          <w:p w14:paraId="6595409C" w14:textId="7DFA3036" w:rsidR="002B75C0" w:rsidRPr="00082901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6" w:author="Andy Bennett" w:date="2024-05-31T04:34:00Z">
              <w:r w:rsidDel="00EE2DA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+ </w:delText>
              </w:r>
              <w:r w:rsidR="00341B7E" w:rsidDel="00EE2DA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maining from Stream 1</w:delText>
              </w:r>
              <w:r w:rsidDel="00EE2DA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earlier sessions</w:delText>
              </w:r>
            </w:del>
            <w:bookmarkStart w:id="7" w:name="_GoBack"/>
            <w:bookmarkEnd w:id="7"/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2F9A0C0B" w14:textId="77777777" w:rsidR="00CA550A" w:rsidRDefault="00CA550A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8" w:author="Andy Bennett" w:date="2024-05-31T04:32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9" w:author="Andy Bennett" w:date="2024-05-31T04:31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5GSAT_ARCH_Ph3 (19.1)</w:t>
              </w:r>
            </w:ins>
            <w:ins w:id="10" w:author="Andy Bennett" w:date="2024-05-31T04:32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3), </w:t>
              </w:r>
            </w:ins>
            <w:ins w:id="11" w:author="Andy Bennett" w:date="2024-05-31T04:30:00Z">
              <w:r w:rsidRPr="00B2001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XRM Ph2 (19.3) (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3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)</w:t>
              </w:r>
            </w:ins>
          </w:p>
          <w:p w14:paraId="3230CC59" w14:textId="3A27E543" w:rsidR="00D82131" w:rsidRPr="00082901" w:rsidRDefault="00CA550A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2" w:author="Andy Bennett" w:date="2024-05-31T04:32:00Z">
              <w:r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NG_RTC_Ph2 (19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</w:ins>
            <w:del w:id="13" w:author="Andy Bennett" w:date="2024-05-31T04:30:00Z">
              <w:r w:rsidR="00341B7E" w:rsidDel="00CA550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maining from Stream 2</w:delText>
              </w:r>
              <w:r w:rsidR="00E00AC8" w:rsidDel="00CA550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earlier sessions</w:delText>
              </w:r>
            </w:del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033C475F" w14:textId="79410C91" w:rsidR="006717C8" w:rsidRDefault="006717C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4" w:author="Andy Bennett" w:date="2024-05-31T04:3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5" w:author="Andy Bennett" w:date="2024-05-31T04:33:00Z">
              <w:r w:rsidRPr="006717C8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  <w:rPrChange w:id="16" w:author="Andy Bennett" w:date="2024-05-31T04:33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>11:30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</w:ins>
          </w:p>
          <w:p w14:paraId="4DC39723" w14:textId="77777777" w:rsidR="006717C8" w:rsidRDefault="006717C8" w:rsidP="006717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7" w:author="Andy Bennett" w:date="2024-05-31T04:3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8" w:author="Andy Bennett" w:date="2024-05-31T04:33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TEI19 (19.18) (1)</w:t>
              </w:r>
            </w:ins>
          </w:p>
          <w:p w14:paraId="4F8C2065" w14:textId="3CA51387" w:rsidR="006717C8" w:rsidRDefault="006717C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9" w:author="Andy Bennett" w:date="2024-05-31T04:3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0" w:author="Andy Bennett" w:date="2024-05-31T04:33:00Z">
              <w:r w:rsidRPr="00B2001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UIA_ARC (19.8)</w:t>
              </w:r>
            </w:ins>
          </w:p>
          <w:p w14:paraId="5DCBE1C3" w14:textId="40511FC3" w:rsidR="00D82131" w:rsidRPr="00B2001C" w:rsidRDefault="00341B7E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21" w:author="Andy Bennett" w:date="2024-05-31T04:33:00Z">
              <w:r w:rsidRPr="00B2001C" w:rsidDel="006717C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maining from Stream 3</w:delText>
              </w:r>
              <w:r w:rsidR="00E00AC8" w:rsidDel="006717C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earlier sessions</w:delText>
              </w:r>
            </w:del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3A8ABE96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52FDAD6E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 w:rsidRPr="001F71F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3665FF1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EB3B96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5649A43D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</w:t>
            </w:r>
            <w:r w:rsidR="004535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535E0" w:rsidRPr="001F71F2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– first</w:t>
            </w:r>
            <w:r w:rsidRPr="001F71F2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3CB8736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9E1C7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E1C7F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 w:rsidR="00DA40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DA4018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 w:rsidR="00DA40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4BE9F866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  <w:r w:rsidR="00EB3B9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EB3B96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4C7935" w14:textId="77777777" w:rsidR="004A0273" w:rsidRDefault="004A0273">
      <w:pPr>
        <w:spacing w:after="0"/>
      </w:pPr>
      <w:r>
        <w:separator/>
      </w:r>
    </w:p>
  </w:endnote>
  <w:endnote w:type="continuationSeparator" w:id="0">
    <w:p w14:paraId="40D3E9F7" w14:textId="77777777" w:rsidR="004A0273" w:rsidRDefault="004A02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14BF72" w14:textId="77777777" w:rsidR="004A0273" w:rsidRDefault="004A0273">
      <w:pPr>
        <w:spacing w:after="0"/>
      </w:pPr>
      <w:r>
        <w:separator/>
      </w:r>
    </w:p>
  </w:footnote>
  <w:footnote w:type="continuationSeparator" w:id="0">
    <w:p w14:paraId="0A145A74" w14:textId="77777777" w:rsidR="004A0273" w:rsidRDefault="004A027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4A027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0D8B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3D5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3D2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1F2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1CC1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35E0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273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17C8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24AC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1C"/>
    <w:rsid w:val="00B200BF"/>
    <w:rsid w:val="00B218FC"/>
    <w:rsid w:val="00B21D04"/>
    <w:rsid w:val="00B239BB"/>
    <w:rsid w:val="00B24BAD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50A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4018"/>
    <w:rsid w:val="00DA5A6F"/>
    <w:rsid w:val="00DA77D5"/>
    <w:rsid w:val="00DA7BD7"/>
    <w:rsid w:val="00DA7D54"/>
    <w:rsid w:val="00DB3E1D"/>
    <w:rsid w:val="00DB50D5"/>
    <w:rsid w:val="00DB522F"/>
    <w:rsid w:val="00DB5E9D"/>
    <w:rsid w:val="00DB79E4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2DAB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77388D-4F78-4C36-B7F4-96939DA43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4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5</cp:revision>
  <cp:lastPrinted>2019-06-19T03:49:00Z</cp:lastPrinted>
  <dcterms:created xsi:type="dcterms:W3CDTF">2024-05-31T01:32:00Z</dcterms:created>
  <dcterms:modified xsi:type="dcterms:W3CDTF">2024-05-31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